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04794" w:rsidRDefault="001A4413">
      <w:r>
        <w:rPr>
          <w:noProof/>
        </w:rPr>
        <w:drawing>
          <wp:inline distT="0" distB="0" distL="0" distR="0" wp14:anchorId="304C1736" wp14:editId="55A04BE3">
            <wp:extent cx="5067300" cy="1838325"/>
            <wp:effectExtent l="0" t="0" r="0" b="9525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067300" cy="1838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A4413" w:rsidRDefault="001A4413"/>
    <w:p w:rsidR="001A4413" w:rsidRDefault="001A4413" w:rsidP="001A4413">
      <w:pPr>
        <w:pStyle w:val="a3"/>
        <w:numPr>
          <w:ilvl w:val="0"/>
          <w:numId w:val="1"/>
        </w:numPr>
        <w:ind w:firstLineChars="0"/>
      </w:pPr>
      <w:r>
        <w:rPr>
          <w:noProof/>
        </w:rPr>
        <w:drawing>
          <wp:inline distT="0" distB="0" distL="0" distR="0" wp14:anchorId="24B90193" wp14:editId="47E8CA1D">
            <wp:extent cx="485775" cy="771525"/>
            <wp:effectExtent l="0" t="0" r="9525" b="9525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85775" cy="771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hint="eastAsia"/>
        </w:rPr>
        <w:t>是什么意思？并集</w:t>
      </w:r>
      <w:r>
        <w:rPr>
          <w:noProof/>
        </w:rPr>
        <w:drawing>
          <wp:inline distT="0" distB="0" distL="0" distR="0" wp14:anchorId="34E7E51A" wp14:editId="059C92D8">
            <wp:extent cx="1428750" cy="952500"/>
            <wp:effectExtent l="0" t="0" r="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428750" cy="952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hint="eastAsia"/>
        </w:rPr>
        <w:t>，也就是重复出现得数字。</w:t>
      </w:r>
    </w:p>
    <w:p w:rsidR="001A4413" w:rsidRDefault="001A4413" w:rsidP="001A4413">
      <w:pPr>
        <w:pStyle w:val="a3"/>
        <w:numPr>
          <w:ilvl w:val="0"/>
          <w:numId w:val="1"/>
        </w:numPr>
        <w:ind w:firstLineChars="0"/>
      </w:pPr>
      <w:r>
        <w:rPr>
          <w:noProof/>
        </w:rPr>
        <w:drawing>
          <wp:inline distT="0" distB="0" distL="0" distR="0" wp14:anchorId="68AAB60D" wp14:editId="0EBBFD6C">
            <wp:extent cx="428625" cy="333375"/>
            <wp:effectExtent l="0" t="0" r="9525" b="9525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28625" cy="333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hint="eastAsia"/>
        </w:rPr>
        <w:t>是什么意思？合集</w:t>
      </w:r>
      <w:r>
        <w:rPr>
          <w:noProof/>
        </w:rPr>
        <w:drawing>
          <wp:inline distT="0" distB="0" distL="0" distR="0" wp14:anchorId="6A12D1F8" wp14:editId="27CF3AA9">
            <wp:extent cx="1552575" cy="809625"/>
            <wp:effectExtent l="0" t="0" r="9525" b="9525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552575" cy="809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hint="eastAsia"/>
        </w:rPr>
        <w:t>，也就是剔除重复得数字。</w:t>
      </w:r>
    </w:p>
    <w:p w:rsidR="001A4413" w:rsidRDefault="001A4413" w:rsidP="001A4413">
      <w:pPr>
        <w:pStyle w:val="a3"/>
        <w:ind w:left="360" w:firstLineChars="0" w:firstLine="0"/>
        <w:rPr>
          <w:rFonts w:hint="eastAsia"/>
        </w:rPr>
      </w:pPr>
    </w:p>
    <w:p w:rsidR="001A4413" w:rsidRDefault="001A4413"/>
    <w:p w:rsidR="001A4413" w:rsidRPr="001A4413" w:rsidRDefault="001A4413">
      <w:pPr>
        <w:rPr>
          <w:rFonts w:hint="eastAsia"/>
        </w:rPr>
      </w:pPr>
      <w:bookmarkStart w:id="0" w:name="_GoBack"/>
      <w:bookmarkEnd w:id="0"/>
      <w:r w:rsidRPr="0009261A">
        <w:rPr>
          <w:rFonts w:hint="eastAsia"/>
          <w:highlight w:val="yellow"/>
        </w:rPr>
        <w:t>答案为</w:t>
      </w:r>
      <w:r w:rsidRPr="0009261A">
        <w:rPr>
          <w:rFonts w:hint="eastAsia"/>
          <w:highlight w:val="yellow"/>
        </w:rPr>
        <w:t>B</w:t>
      </w:r>
    </w:p>
    <w:p w:rsidR="001A4413" w:rsidRDefault="001A4413">
      <w:pPr>
        <w:rPr>
          <w:rFonts w:hint="eastAsia"/>
        </w:rPr>
      </w:pPr>
    </w:p>
    <w:sectPr w:rsidR="001A4413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CC0477C"/>
    <w:multiLevelType w:val="hybridMultilevel"/>
    <w:tmpl w:val="175C710A"/>
    <w:lvl w:ilvl="0" w:tplc="D8E2D67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bordersDoNotSurroundHeader/>
  <w:bordersDoNotSurroundFooter/>
  <w:proofState w:spelling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0MDQ2MDAzMTI3t7BQ0lEKTi0uzszPAykwrAUA9WzA5SwAAAA="/>
  </w:docVars>
  <w:rsids>
    <w:rsidRoot w:val="00611214"/>
    <w:rsid w:val="0009261A"/>
    <w:rsid w:val="001A4413"/>
    <w:rsid w:val="00611214"/>
    <w:rsid w:val="00C047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C6D9A9AC-15C7-489D-8615-20B7667919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1A4413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8</Words>
  <Characters>49</Characters>
  <Application>Microsoft Office Word</Application>
  <DocSecurity>0</DocSecurity>
  <Lines>1</Lines>
  <Paragraphs>1</Paragraphs>
  <ScaleCrop>false</ScaleCrop>
  <Company/>
  <LinksUpToDate>false</LinksUpToDate>
  <CharactersWithSpaces>5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帐户</dc:creator>
  <cp:keywords/>
  <dc:description/>
  <cp:lastModifiedBy>Microsoft 帐户</cp:lastModifiedBy>
  <cp:revision>3</cp:revision>
  <dcterms:created xsi:type="dcterms:W3CDTF">2020-05-28T01:01:00Z</dcterms:created>
  <dcterms:modified xsi:type="dcterms:W3CDTF">2020-05-28T01:05:00Z</dcterms:modified>
</cp:coreProperties>
</file>